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06323" w14:textId="4C5AC81F" w:rsidR="009D19F2" w:rsidRDefault="00FB6FD3">
      <w:pPr>
        <w:pStyle w:val="Title"/>
      </w:pPr>
      <w:r>
        <w:t xml:space="preserve">Feedback for Project Number </w:t>
      </w:r>
      <w:r w:rsidR="002D3278">
        <w:t>14</w:t>
      </w:r>
    </w:p>
    <w:p w14:paraId="16282669" w14:textId="77777777" w:rsidR="009D19F2" w:rsidRDefault="00FB6FD3">
      <w:pPr>
        <w:pStyle w:val="Heading2"/>
      </w:pPr>
      <w:bookmarkStart w:id="0" w:name="instructions"/>
      <w:bookmarkEnd w:id="0"/>
      <w:r>
        <w:t>Instructions</w:t>
      </w:r>
    </w:p>
    <w:p w14:paraId="1D5644D1" w14:textId="77777777" w:rsidR="009D19F2" w:rsidRDefault="00FB6FD3">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119AC205" w14:textId="77777777" w:rsidR="009D19F2" w:rsidRDefault="00FB6FD3">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8th at 11:59pm CST</w:t>
      </w:r>
      <w:r>
        <w:t xml:space="preserve">. For ease you can use this markdown file to fill out your responses and knit which will produce a word </w:t>
      </w:r>
      <w:r>
        <w:t>document for you.</w:t>
      </w:r>
    </w:p>
    <w:p w14:paraId="79120737" w14:textId="77777777" w:rsidR="009D19F2" w:rsidRDefault="00FB6FD3">
      <w:pPr>
        <w:pStyle w:val="Heading2"/>
      </w:pPr>
      <w:bookmarkStart w:id="1" w:name="feedback-below"/>
      <w:bookmarkEnd w:id="1"/>
      <w:r>
        <w:t>Feedback Below</w:t>
      </w:r>
    </w:p>
    <w:p w14:paraId="43ABBB2C" w14:textId="7775C207" w:rsidR="009D19F2" w:rsidRDefault="00FB6FD3">
      <w:pPr>
        <w:pStyle w:val="FirstParagraph"/>
        <w:rPr>
          <w:b/>
        </w:rPr>
      </w:pPr>
      <w:r>
        <w:rPr>
          <w:b/>
        </w:rPr>
        <w:t>What did you first notice about this project?</w:t>
      </w:r>
    </w:p>
    <w:p w14:paraId="7BA1719D" w14:textId="10F29C36" w:rsidR="002D3278" w:rsidRPr="002D3278" w:rsidRDefault="002D3278" w:rsidP="002D3278">
      <w:pPr>
        <w:pStyle w:val="BodyText"/>
        <w:rPr>
          <w:color w:val="FF0000"/>
        </w:rPr>
      </w:pPr>
      <w:r>
        <w:rPr>
          <w:color w:val="FF0000"/>
        </w:rPr>
        <w:t>I noticed the interface and how many things I can potentially interact with.</w:t>
      </w:r>
    </w:p>
    <w:p w14:paraId="2E3859EE" w14:textId="465F8867" w:rsidR="009D19F2" w:rsidRDefault="00FB6FD3">
      <w:pPr>
        <w:pStyle w:val="BodyText"/>
        <w:rPr>
          <w:b/>
        </w:rPr>
      </w:pPr>
      <w:r>
        <w:rPr>
          <w:b/>
        </w:rPr>
        <w:t>What was this project’s main story?</w:t>
      </w:r>
    </w:p>
    <w:p w14:paraId="5A00A784" w14:textId="244FCDE9" w:rsidR="002D3278" w:rsidRPr="002D3278" w:rsidRDefault="002D3278">
      <w:pPr>
        <w:pStyle w:val="BodyText"/>
        <w:rPr>
          <w:bCs/>
          <w:color w:val="FF0000"/>
        </w:rPr>
      </w:pPr>
      <w:r>
        <w:rPr>
          <w:bCs/>
          <w:color w:val="FF0000"/>
        </w:rPr>
        <w:t>The project’s main story is how certain variables could affect the graduation rate given the in-state tuition</w:t>
      </w:r>
    </w:p>
    <w:p w14:paraId="42DEDC39" w14:textId="249B1FF7" w:rsidR="009D19F2" w:rsidRDefault="00FB6FD3">
      <w:pPr>
        <w:pStyle w:val="BodyText"/>
        <w:rPr>
          <w:b/>
        </w:rPr>
      </w:pPr>
      <w:r>
        <w:rPr>
          <w:b/>
        </w:rPr>
        <w:t>What were some areas of improvement?</w:t>
      </w:r>
    </w:p>
    <w:p w14:paraId="6E2602AC" w14:textId="1CD71156" w:rsidR="002D3278" w:rsidRPr="002D3278" w:rsidRDefault="002D3278">
      <w:pPr>
        <w:pStyle w:val="BodyText"/>
        <w:rPr>
          <w:bCs/>
          <w:color w:val="FF0000"/>
        </w:rPr>
      </w:pPr>
      <w:r>
        <w:rPr>
          <w:bCs/>
          <w:color w:val="FF0000"/>
        </w:rPr>
        <w:t>One of the areas of improvement could be the labels.  They don’t necessarily pop, so although they are informative, they can be easily missed.</w:t>
      </w:r>
    </w:p>
    <w:p w14:paraId="7AB34B99" w14:textId="01C0D242" w:rsidR="009D19F2" w:rsidRDefault="00FB6FD3">
      <w:pPr>
        <w:pStyle w:val="BodyText"/>
        <w:rPr>
          <w:b/>
        </w:rPr>
      </w:pPr>
      <w:r>
        <w:rPr>
          <w:b/>
        </w:rPr>
        <w:t>What elements would you add to this project?</w:t>
      </w:r>
    </w:p>
    <w:p w14:paraId="5D4EE26D" w14:textId="2B63AB46" w:rsidR="002D3278" w:rsidRPr="002D3278" w:rsidRDefault="002D3278">
      <w:pPr>
        <w:pStyle w:val="BodyText"/>
        <w:rPr>
          <w:bCs/>
          <w:color w:val="FF0000"/>
        </w:rPr>
      </w:pPr>
      <w:r>
        <w:rPr>
          <w:b/>
          <w:color w:val="FF0000"/>
        </w:rPr>
        <w:t xml:space="preserve"> </w:t>
      </w:r>
      <w:r>
        <w:rPr>
          <w:bCs/>
          <w:color w:val="FF0000"/>
        </w:rPr>
        <w:t>It seems that the in-state tuition is based on the year 2014; given inflation, I would have added a few more years’ worth of data.</w:t>
      </w:r>
    </w:p>
    <w:p w14:paraId="4B682511" w14:textId="29AE73F3" w:rsidR="009D19F2" w:rsidRDefault="00FB6FD3">
      <w:pPr>
        <w:pStyle w:val="BodyText"/>
        <w:rPr>
          <w:b/>
        </w:rPr>
      </w:pPr>
      <w:r>
        <w:rPr>
          <w:b/>
        </w:rPr>
        <w:t>What were some successful elements of this project?</w:t>
      </w:r>
    </w:p>
    <w:p w14:paraId="24A2EAC0" w14:textId="12A74970" w:rsidR="002D3278" w:rsidRPr="002D3278" w:rsidRDefault="002D3278">
      <w:pPr>
        <w:pStyle w:val="BodyText"/>
        <w:rPr>
          <w:bCs/>
          <w:color w:val="FF0000"/>
        </w:rPr>
      </w:pPr>
      <w:r>
        <w:rPr>
          <w:b/>
          <w:color w:val="FF0000"/>
        </w:rPr>
        <w:t xml:space="preserve"> </w:t>
      </w:r>
      <w:r>
        <w:rPr>
          <w:bCs/>
          <w:color w:val="FF0000"/>
        </w:rPr>
        <w:t>I love how versatile it is and how much variables it included, so that if I were a high school student looking for college, I feel like it’s effective because I can look for a region, I can see the tuition, I can use my SAT scores, etc. It’s a great tool for high school students, for sure.</w:t>
      </w:r>
    </w:p>
    <w:p w14:paraId="7562DA02" w14:textId="36B8FB3F" w:rsidR="009D19F2" w:rsidRDefault="00FB6FD3">
      <w:pPr>
        <w:pStyle w:val="BodyText"/>
        <w:rPr>
          <w:b/>
        </w:rPr>
      </w:pPr>
      <w:r>
        <w:rPr>
          <w:b/>
        </w:rPr>
        <w:lastRenderedPageBreak/>
        <w:t>Any oth</w:t>
      </w:r>
      <w:r>
        <w:rPr>
          <w:b/>
        </w:rPr>
        <w:t>er thoughts you would like to convey to your peer?</w:t>
      </w:r>
    </w:p>
    <w:p w14:paraId="718B6425" w14:textId="5884AAF8" w:rsidR="002D3278" w:rsidRPr="002D3278" w:rsidRDefault="002D3278">
      <w:pPr>
        <w:pStyle w:val="BodyText"/>
        <w:rPr>
          <w:bCs/>
          <w:color w:val="FF0000"/>
        </w:rPr>
      </w:pPr>
      <w:r>
        <w:rPr>
          <w:bCs/>
          <w:color w:val="FF0000"/>
        </w:rPr>
        <w:t>Great project!</w:t>
      </w:r>
    </w:p>
    <w:sectPr w:rsidR="002D3278" w:rsidRPr="002D32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55B02" w14:textId="77777777" w:rsidR="00FB6FD3" w:rsidRDefault="00FB6FD3">
      <w:pPr>
        <w:spacing w:after="0"/>
      </w:pPr>
      <w:r>
        <w:separator/>
      </w:r>
    </w:p>
  </w:endnote>
  <w:endnote w:type="continuationSeparator" w:id="0">
    <w:p w14:paraId="5E427425" w14:textId="77777777" w:rsidR="00FB6FD3" w:rsidRDefault="00FB6F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B1B63" w14:textId="77777777" w:rsidR="00FB6FD3" w:rsidRDefault="00FB6FD3">
      <w:r>
        <w:separator/>
      </w:r>
    </w:p>
  </w:footnote>
  <w:footnote w:type="continuationSeparator" w:id="0">
    <w:p w14:paraId="1ED9A61A" w14:textId="77777777" w:rsidR="00FB6FD3" w:rsidRDefault="00FB6F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1582CE"/>
    <w:multiLevelType w:val="multilevel"/>
    <w:tmpl w:val="448644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B1618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58617231">
    <w:abstractNumId w:val="1"/>
  </w:num>
  <w:num w:numId="2" w16cid:durableId="15623306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D3278"/>
    <w:rsid w:val="004E29B3"/>
    <w:rsid w:val="00590D07"/>
    <w:rsid w:val="00784D58"/>
    <w:rsid w:val="008D6863"/>
    <w:rsid w:val="009D19F2"/>
    <w:rsid w:val="00B86B75"/>
    <w:rsid w:val="00BC48D5"/>
    <w:rsid w:val="00C36279"/>
    <w:rsid w:val="00E315A3"/>
    <w:rsid w:val="00FB6FD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753DA04"/>
  <w15:docId w15:val="{938FB41D-8258-AB46-B70A-518BB306C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42jxyeUAFtKT4EJ9R3uNlhOddUYBNlRj9eVhquv68M/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358</Words>
  <Characters>2042</Characters>
  <Application>Microsoft Office Word</Application>
  <DocSecurity>0</DocSecurity>
  <Lines>17</Lines>
  <Paragraphs>4</Paragraphs>
  <ScaleCrop>false</ScaleCrop>
  <Company/>
  <LinksUpToDate>false</LinksUpToDate>
  <CharactersWithSpaces>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Sheena Ondoy</dc:creator>
  <cp:lastModifiedBy>Sheena Ondoy</cp:lastModifiedBy>
  <cp:revision>2</cp:revision>
  <dcterms:created xsi:type="dcterms:W3CDTF">2022-05-06T04:10:00Z</dcterms:created>
  <dcterms:modified xsi:type="dcterms:W3CDTF">2022-05-06T04:10:00Z</dcterms:modified>
</cp:coreProperties>
</file>